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5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6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7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8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39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0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1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3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4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5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6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7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8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49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0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1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2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3"/>
      </w:r>
      <w:r>
        <w:t xml:space="preserve">ཕྱིར་རོ། །</w:t>
      </w:r>
      <w:r>
        <w:rPr>
          <w:rStyle w:val="FootnoteReference"/>
        </w:rPr>
        <w:footnoteReference w:id="54"/>
      </w:r>
      <w:r>
        <w:t xml:space="preserve">ཤུགས་ཀྱིས་</w:t>
      </w:r>
      <w:r>
        <w:rPr>
          <w:rStyle w:val="FootnoteReference"/>
        </w:rPr>
        <w:footnoteReference w:id="55"/>
      </w:r>
      <w:r>
        <w:t xml:space="preserve">རྒྱུ་དང་འབྲས་བུ་གཉི་ག་</w:t>
      </w:r>
      <w:r>
        <w:rPr>
          <w:rStyle w:val="FootnoteReference"/>
        </w:rPr>
        <w:footnoteReference w:id="56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7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8"/>
      </w:r>
      <w:r>
        <w:t xml:space="preserve">ཡིན་པའི་ཕྱིར་གཉི་གའང་</w:t>
      </w:r>
      <w:r>
        <w:rPr>
          <w:rStyle w:val="FootnoteReference"/>
        </w:rPr>
        <w:footnoteReference w:id="59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0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1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2"/>
      </w:r>
      <w:r>
        <w:t xml:space="preserve">། དེའི་རིགས་པ་སྤང་བའི་</w:t>
      </w:r>
      <w:r>
        <w:rPr>
          <w:rStyle w:val="FootnoteReference"/>
        </w:rPr>
        <w:footnoteReference w:id="63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4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5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6"/>
      </w:r>
      <w:r>
        <w:t xml:space="preserve">ཕྱིར་དང་། ཐམས་ཅད་ལ་</w:t>
      </w:r>
      <w:r>
        <w:rPr>
          <w:rStyle w:val="FootnoteReference"/>
        </w:rPr>
        <w:footnoteReference w:id="67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8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69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0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1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2"/>
      </w:r>
      <w:r>
        <w:t xml:space="preserve">དུས་སུ་ཡང་</w:t>
      </w:r>
      <w:r>
        <w:rPr>
          <w:rStyle w:val="FootnoteReference"/>
        </w:rPr>
        <w:footnoteReference w:id="73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4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5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6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7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8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79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0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1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2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3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4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5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6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7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2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3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རྣམས་</w:t>
      </w:r>
      <w:r>
        <w:rPr>
          <w:rStyle w:val="FootnoteReference"/>
        </w:rPr>
        <w:footnoteReference w:id="131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7"/>
      </w:r>
      <w:r>
        <w:t xml:space="preserve">དང་ཀུམ་བྷ་</w:t>
      </w:r>
      <w:r>
        <w:rPr>
          <w:rStyle w:val="FootnoteReference"/>
        </w:rPr>
        <w:footnoteReference w:id="148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49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འི་ཚེ་སྐྱེ་བ་གང་གི་ཡིན། གང་གི་ཚེ་གན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ྨྲས་པ།</w:t>
      </w:r>
      <w:r>
        <w:t xml:space="preserve">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66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6Z</dcterms:created>
  <dcterms:modified xsi:type="dcterms:W3CDTF">2017-04-20T18:01:36Z</dcterms:modified>
</cp:coreProperties>
</file>